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69AF4D" w14:textId="083D83EC" w:rsidR="004A3E66" w:rsidRPr="004A3E66" w:rsidRDefault="004A3E66" w:rsidP="004A3E66">
      <w:pPr>
        <w:rPr>
          <w:u w:val="single"/>
        </w:rPr>
      </w:pPr>
      <w:bookmarkStart w:id="0" w:name="_MailOriginal"/>
      <w:r w:rsidRPr="004A3E66">
        <w:rPr>
          <w:u w:val="single"/>
        </w:rPr>
        <w:t>Prior to Day 1 Email</w:t>
      </w:r>
    </w:p>
    <w:p w14:paraId="3AFAB540" w14:textId="77777777" w:rsidR="004A3E66" w:rsidRDefault="004A3E66" w:rsidP="004A3E66"/>
    <w:p w14:paraId="4896FA2B" w14:textId="3B71878B" w:rsidR="004A3E66" w:rsidRDefault="004A3E66" w:rsidP="004A3E66">
      <w:r>
        <w:t xml:space="preserve">Dear colleagues, </w:t>
      </w:r>
    </w:p>
    <w:p w14:paraId="63080E19" w14:textId="77777777" w:rsidR="004A3E66" w:rsidRDefault="004A3E66" w:rsidP="004A3E66"/>
    <w:p w14:paraId="4711C40D" w14:textId="77777777" w:rsidR="004A3E66" w:rsidRDefault="004A3E66" w:rsidP="004A3E66">
      <w:r>
        <w:t xml:space="preserve">You are receiving this email because you have registered for </w:t>
      </w:r>
      <w:r>
        <w:rPr>
          <w:i/>
        </w:rPr>
        <w:t>Interpreting for Cancer Genetics,</w:t>
      </w:r>
      <w:r>
        <w:t xml:space="preserve"> an online </w:t>
      </w:r>
      <w:proofErr w:type="spellStart"/>
      <w:r>
        <w:t>webshop</w:t>
      </w:r>
      <w:proofErr w:type="spellEnd"/>
      <w:r>
        <w:t xml:space="preserve"> taking place this Saturday (DATE) and next Saturday (DATE) from (TIME) Pacific Time (TIME Mountain Time, TIME Central Time, TIME Eastern Time). </w:t>
      </w:r>
      <w:r>
        <w:rPr>
          <w:highlight w:val="yellow"/>
        </w:rPr>
        <w:t>If you will not be attending this class, please respond to me immediately, so that we may offer your spot to another interpreter on our long wait list.</w:t>
      </w:r>
      <w:r>
        <w:t xml:space="preserve"> </w:t>
      </w:r>
    </w:p>
    <w:p w14:paraId="0F9B00F1" w14:textId="77777777" w:rsidR="004A3E66" w:rsidRDefault="004A3E66" w:rsidP="004A3E66"/>
    <w:p w14:paraId="487FC556" w14:textId="77777777" w:rsidR="004A3E66" w:rsidRDefault="004A3E66" w:rsidP="004A3E66">
      <w:r>
        <w:t xml:space="preserve">My name is (NAME), and I will be your instructor on Saturday. Here’s what you need to know in order for everything to go smoothly. </w:t>
      </w:r>
    </w:p>
    <w:p w14:paraId="68C25F63" w14:textId="77777777" w:rsidR="004A3E66" w:rsidRDefault="004A3E66" w:rsidP="004A3E66"/>
    <w:p w14:paraId="03D24F6E" w14:textId="77777777" w:rsidR="004A3E66" w:rsidRDefault="004A3E66" w:rsidP="004A3E66">
      <w:pPr>
        <w:ind w:left="360"/>
        <w:rPr>
          <w:b/>
          <w:bCs/>
          <w:u w:val="single"/>
        </w:rPr>
      </w:pPr>
      <w:r>
        <w:rPr>
          <w:b/>
          <w:bCs/>
          <w:u w:val="single"/>
        </w:rPr>
        <w:t>Before Saturday</w:t>
      </w:r>
    </w:p>
    <w:p w14:paraId="363DE91B" w14:textId="77777777" w:rsidR="004A3E66" w:rsidRDefault="004A3E66" w:rsidP="004A3E66">
      <w:pPr>
        <w:pStyle w:val="ListParagraph"/>
        <w:numPr>
          <w:ilvl w:val="0"/>
          <w:numId w:val="1"/>
        </w:numPr>
      </w:pPr>
      <w:r>
        <w:t xml:space="preserve">In preparation for this class, please pick a quiet place with stable internet where you can take part in this class without being interrupted. </w:t>
      </w:r>
    </w:p>
    <w:p w14:paraId="002488DB" w14:textId="77777777" w:rsidR="004A3E66" w:rsidRDefault="004A3E66" w:rsidP="004A3E66">
      <w:pPr>
        <w:pStyle w:val="ListParagraph"/>
        <w:numPr>
          <w:ilvl w:val="0"/>
          <w:numId w:val="1"/>
        </w:numPr>
      </w:pPr>
      <w:r>
        <w:t xml:space="preserve">Pick either a desktop computer or a laptop computer on which to take this class. You will not be able to participate fully on a cell phone or tablet. </w:t>
      </w:r>
    </w:p>
    <w:p w14:paraId="14A2D715" w14:textId="77777777" w:rsidR="004A3E66" w:rsidRDefault="004A3E66" w:rsidP="004A3E66">
      <w:pPr>
        <w:ind w:left="360"/>
      </w:pPr>
    </w:p>
    <w:p w14:paraId="462209D6" w14:textId="77777777" w:rsidR="004A3E66" w:rsidRDefault="004A3E66" w:rsidP="004A3E66">
      <w:pPr>
        <w:ind w:left="360"/>
        <w:rPr>
          <w:b/>
          <w:bCs/>
          <w:u w:val="single"/>
        </w:rPr>
      </w:pPr>
      <w:r>
        <w:rPr>
          <w:b/>
          <w:bCs/>
          <w:u w:val="single"/>
        </w:rPr>
        <w:t>On Saturday</w:t>
      </w:r>
    </w:p>
    <w:p w14:paraId="22E02A58" w14:textId="77777777" w:rsidR="004A3E66" w:rsidRDefault="004A3E66" w:rsidP="004A3E66">
      <w:pPr>
        <w:pStyle w:val="ListParagraph"/>
        <w:numPr>
          <w:ilvl w:val="0"/>
          <w:numId w:val="1"/>
        </w:numPr>
        <w:rPr>
          <w:rStyle w:val="DefaultFontHxMailStyle"/>
          <w:rFonts w:ascii="Calibri" w:hAnsi="Calibri" w:cs="Calibri"/>
        </w:rPr>
      </w:pPr>
      <w:r>
        <w:t>On Saturday at (TIME) (TIME ZONE</w:t>
      </w:r>
      <w:proofErr w:type="gramStart"/>
      <w:r>
        <w:t>) ,</w:t>
      </w:r>
      <w:proofErr w:type="gramEnd"/>
      <w:r>
        <w:t xml:space="preserve"> log in at (LOG IN URL). </w:t>
      </w:r>
      <w:r>
        <w:rPr>
          <w:rStyle w:val="DefaultFontHxMailStyle"/>
        </w:rPr>
        <w:t>By logging in at (TIME), we can resolve any technical issues you may have before the class starts. We’ll be starting right at (TIME).</w:t>
      </w:r>
    </w:p>
    <w:p w14:paraId="0CC54897" w14:textId="77777777" w:rsidR="004A3E66" w:rsidRDefault="004A3E66" w:rsidP="004A3E66">
      <w:pPr>
        <w:pStyle w:val="ListParagraph"/>
        <w:numPr>
          <w:ilvl w:val="0"/>
          <w:numId w:val="1"/>
        </w:numPr>
        <w:rPr>
          <w:rStyle w:val="DefaultFontHxMailStyle"/>
        </w:rPr>
      </w:pPr>
      <w:r>
        <w:rPr>
          <w:rStyle w:val="DefaultFontHxMailStyle"/>
        </w:rPr>
        <w:t xml:space="preserve">Please remember to keep your video on at all times. This is not a webinar lecture – this is an interactive </w:t>
      </w:r>
      <w:proofErr w:type="spellStart"/>
      <w:r>
        <w:rPr>
          <w:rStyle w:val="DefaultFontHxMailStyle"/>
        </w:rPr>
        <w:t>webshop</w:t>
      </w:r>
      <w:proofErr w:type="spellEnd"/>
      <w:r>
        <w:rPr>
          <w:rStyle w:val="DefaultFontHxMailStyle"/>
        </w:rPr>
        <w:t xml:space="preserve">. If we can’t see you, it’s like you’re not there! </w:t>
      </w:r>
    </w:p>
    <w:p w14:paraId="077E7B70" w14:textId="77777777" w:rsidR="004A3E66" w:rsidRDefault="004A3E66" w:rsidP="004A3E66">
      <w:pPr>
        <w:rPr>
          <w:rStyle w:val="DefaultFontHxMailStyle"/>
        </w:rPr>
      </w:pPr>
    </w:p>
    <w:p w14:paraId="1A521C1B" w14:textId="77777777" w:rsidR="004A3E66" w:rsidRDefault="004A3E66" w:rsidP="004A3E66">
      <w:pPr>
        <w:rPr>
          <w:rStyle w:val="DefaultFontHxMailStyle"/>
        </w:rPr>
      </w:pPr>
      <w:r>
        <w:rPr>
          <w:rStyle w:val="DefaultFontHxMailStyle"/>
        </w:rPr>
        <w:t>If you have questions about content, feel free to email me. Looking forward to meeting you on Saturday!</w:t>
      </w:r>
    </w:p>
    <w:p w14:paraId="5B0CF5EC" w14:textId="77777777" w:rsidR="004A3E66" w:rsidRDefault="004A3E66" w:rsidP="004A3E66">
      <w:pPr>
        <w:rPr>
          <w:rStyle w:val="DefaultFontHxMailStyle"/>
        </w:rPr>
      </w:pPr>
    </w:p>
    <w:p w14:paraId="1B434ED4" w14:textId="77777777" w:rsidR="004A3E66" w:rsidRDefault="004A3E66" w:rsidP="004A3E66">
      <w:pPr>
        <w:rPr>
          <w:rStyle w:val="DefaultFontHxMailStyle"/>
        </w:rPr>
      </w:pPr>
      <w:r>
        <w:rPr>
          <w:rStyle w:val="DefaultFontHxMailStyle"/>
        </w:rPr>
        <w:t xml:space="preserve">Regards, </w:t>
      </w:r>
    </w:p>
    <w:p w14:paraId="0033EAAB" w14:textId="77777777" w:rsidR="004A3E66" w:rsidRDefault="004A3E66" w:rsidP="004A3E66">
      <w:r>
        <w:rPr>
          <w:rStyle w:val="DefaultFontHxMailStyle"/>
        </w:rPr>
        <w:t>(NAME)</w:t>
      </w:r>
    </w:p>
    <w:p w14:paraId="62BE58D1" w14:textId="3F081AC9" w:rsidR="004A3E66" w:rsidRDefault="004A3E66" w:rsidP="004A3E66"/>
    <w:p w14:paraId="34F87640" w14:textId="7EF28057" w:rsidR="004A3E66" w:rsidRDefault="004A3E66" w:rsidP="004A3E66"/>
    <w:p w14:paraId="053123B6" w14:textId="5CD4425E" w:rsidR="004A3E66" w:rsidRPr="004A3E66" w:rsidRDefault="004A3E66" w:rsidP="004A3E66">
      <w:pPr>
        <w:rPr>
          <w:u w:val="single"/>
        </w:rPr>
      </w:pPr>
      <w:r w:rsidRPr="004A3E66">
        <w:rPr>
          <w:u w:val="single"/>
        </w:rPr>
        <w:t xml:space="preserve">Prior to Day </w:t>
      </w:r>
      <w:r>
        <w:rPr>
          <w:u w:val="single"/>
        </w:rPr>
        <w:t>2</w:t>
      </w:r>
      <w:r w:rsidRPr="004A3E66">
        <w:rPr>
          <w:u w:val="single"/>
        </w:rPr>
        <w:t xml:space="preserve"> Email</w:t>
      </w:r>
    </w:p>
    <w:p w14:paraId="38328550" w14:textId="77777777" w:rsidR="004A3E66" w:rsidRDefault="004A3E66" w:rsidP="004A3E66"/>
    <w:p w14:paraId="0EB6F3E1" w14:textId="77777777" w:rsidR="004A3E66" w:rsidRDefault="004A3E66" w:rsidP="004A3E66">
      <w:pPr>
        <w:rPr>
          <w:rFonts w:asciiTheme="minorHAnsi" w:hAnsiTheme="minorHAnsi" w:cstheme="minorBidi"/>
        </w:rPr>
      </w:pPr>
      <w:r>
        <w:t xml:space="preserve">Hello colleagues! </w:t>
      </w:r>
    </w:p>
    <w:p w14:paraId="1BB6A913" w14:textId="77777777" w:rsidR="004A3E66" w:rsidRDefault="004A3E66" w:rsidP="004A3E66"/>
    <w:p w14:paraId="4981096E" w14:textId="77777777" w:rsidR="004A3E66" w:rsidRDefault="004A3E66" w:rsidP="004A3E66">
      <w:r>
        <w:t xml:space="preserve">I hope you enjoyed the first half of </w:t>
      </w:r>
      <w:r>
        <w:rPr>
          <w:i/>
          <w:iCs/>
        </w:rPr>
        <w:t>“Interpreting for Cancer Genetics”</w:t>
      </w:r>
      <w:r>
        <w:t xml:space="preserve"> last Saturday. Are you ready to get down into the nitty-gritty of actually interpreting this material? That’s what we’ll be doing this Saturday. </w:t>
      </w:r>
      <w:proofErr w:type="gramStart"/>
      <w:r>
        <w:t>So</w:t>
      </w:r>
      <w:proofErr w:type="gramEnd"/>
      <w:r>
        <w:t xml:space="preserve"> here’s what you need to do to get ready.</w:t>
      </w:r>
    </w:p>
    <w:p w14:paraId="76539E65" w14:textId="77777777" w:rsidR="004A3E66" w:rsidRDefault="004A3E66" w:rsidP="004A3E66"/>
    <w:p w14:paraId="00F075F1" w14:textId="77777777" w:rsidR="004A3E66" w:rsidRDefault="004A3E66" w:rsidP="004A3E66">
      <w:pPr>
        <w:rPr>
          <w:b/>
          <w:bCs/>
          <w:u w:val="single"/>
        </w:rPr>
      </w:pPr>
      <w:r>
        <w:rPr>
          <w:b/>
          <w:bCs/>
          <w:u w:val="single"/>
        </w:rPr>
        <w:t>Follow-up from last Saturday</w:t>
      </w:r>
    </w:p>
    <w:p w14:paraId="23E94BBC" w14:textId="77777777" w:rsidR="004A3E66" w:rsidRDefault="004A3E66" w:rsidP="004A3E66">
      <w:pPr>
        <w:pStyle w:val="ListParagraph"/>
        <w:numPr>
          <w:ilvl w:val="0"/>
          <w:numId w:val="2"/>
        </w:numPr>
        <w:contextualSpacing w:val="0"/>
        <w:rPr>
          <w:rStyle w:val="DefaultFontHxMailStyle"/>
          <w:rFonts w:ascii="Calibri" w:hAnsi="Calibri" w:cs="Calibri"/>
        </w:rPr>
      </w:pPr>
      <w:r>
        <w:rPr>
          <w:rStyle w:val="DefaultFontHxMailStyle"/>
        </w:rPr>
        <w:t xml:space="preserve">I attach here the </w:t>
      </w:r>
      <w:proofErr w:type="gramStart"/>
      <w:r>
        <w:rPr>
          <w:rStyle w:val="DefaultFontHxMailStyle"/>
        </w:rPr>
        <w:t>PowerPoint, since</w:t>
      </w:r>
      <w:proofErr w:type="gramEnd"/>
      <w:r>
        <w:rPr>
          <w:rStyle w:val="DefaultFontHxMailStyle"/>
        </w:rPr>
        <w:t xml:space="preserve"> many of you requested it. </w:t>
      </w:r>
    </w:p>
    <w:p w14:paraId="480B3314" w14:textId="77777777" w:rsidR="004A3E66" w:rsidRDefault="004A3E66" w:rsidP="004A3E66">
      <w:pPr>
        <w:pStyle w:val="ListParagraph"/>
        <w:numPr>
          <w:ilvl w:val="0"/>
          <w:numId w:val="2"/>
        </w:numPr>
        <w:contextualSpacing w:val="0"/>
      </w:pPr>
      <w:r>
        <w:t xml:space="preserve">Questions from last class. </w:t>
      </w:r>
    </w:p>
    <w:p w14:paraId="70B36C0E" w14:textId="77777777" w:rsidR="004A3E66" w:rsidRDefault="004A3E66" w:rsidP="004A3E66">
      <w:pPr>
        <w:pStyle w:val="ListParagraph"/>
      </w:pPr>
      <w:r>
        <w:t xml:space="preserve">(ANSWER ANY OUTSTANDING QUESTIONS FROM DAY 1.) </w:t>
      </w:r>
    </w:p>
    <w:p w14:paraId="2E4538E4" w14:textId="77777777" w:rsidR="004A3E66" w:rsidRDefault="004A3E66" w:rsidP="004A3E66">
      <w:pPr>
        <w:pStyle w:val="ListParagraph"/>
      </w:pPr>
    </w:p>
    <w:p w14:paraId="30A45A92" w14:textId="49D656EC" w:rsidR="004A3E66" w:rsidRDefault="004A3E66" w:rsidP="004A3E66">
      <w:pPr>
        <w:rPr>
          <w:b/>
          <w:bCs/>
          <w:u w:val="single"/>
        </w:rPr>
      </w:pPr>
      <w:r>
        <w:rPr>
          <w:b/>
          <w:bCs/>
          <w:u w:val="single"/>
        </w:rPr>
        <w:t xml:space="preserve">Before this </w:t>
      </w:r>
      <w:proofErr w:type="gramStart"/>
      <w:r>
        <w:rPr>
          <w:b/>
          <w:bCs/>
          <w:u w:val="single"/>
        </w:rPr>
        <w:t>Saturday,</w:t>
      </w:r>
      <w:r>
        <w:rPr>
          <w:b/>
          <w:bCs/>
          <w:u w:val="single"/>
        </w:rPr>
        <w:t>(</w:t>
      </w:r>
      <w:proofErr w:type="gramEnd"/>
      <w:r>
        <w:rPr>
          <w:b/>
          <w:bCs/>
          <w:u w:val="single"/>
        </w:rPr>
        <w:t>DATE)</w:t>
      </w:r>
    </w:p>
    <w:p w14:paraId="2C33616A" w14:textId="77777777" w:rsidR="004A3E66" w:rsidRDefault="004A3E66" w:rsidP="004A3E66">
      <w:pPr>
        <w:ind w:left="360"/>
        <w:contextualSpacing/>
      </w:pPr>
      <w:r>
        <w:t xml:space="preserve">I have attached a bunch of documents here that you will need to access during the class, whether you </w:t>
      </w:r>
      <w:r>
        <w:rPr>
          <w:highlight w:val="yellow"/>
        </w:rPr>
        <w:t>print them or have them available in a separate window.</w:t>
      </w:r>
      <w:r>
        <w:t xml:space="preserve"> They are:</w:t>
      </w:r>
    </w:p>
    <w:p w14:paraId="4A2CF932" w14:textId="77777777" w:rsidR="004A3E66" w:rsidRDefault="004A3E66" w:rsidP="004A3E66">
      <w:pPr>
        <w:pStyle w:val="ListParagraph"/>
        <w:numPr>
          <w:ilvl w:val="0"/>
          <w:numId w:val="3"/>
        </w:numPr>
      </w:pPr>
      <w:r>
        <w:lastRenderedPageBreak/>
        <w:t xml:space="preserve">Bilingual glossary of pediatric genetics terms </w:t>
      </w:r>
      <w:r>
        <w:br/>
        <w:t xml:space="preserve">I have attached the glossaries for (LANGUAGES). For those of you who speak these languages, please have the glossaries available for the class. I apologize that I do not have versions available for (ALL THE OTHER LANGUAGES SPOKEN BY THE PARTICIPANTS). For those of you who speak these languages, I encourage you to print out the English version and to work to fill in the non-English equivalents on your own. </w:t>
      </w:r>
    </w:p>
    <w:p w14:paraId="3A60DD43" w14:textId="77777777" w:rsidR="004A3E66" w:rsidRDefault="004A3E66" w:rsidP="004A3E66">
      <w:pPr>
        <w:pStyle w:val="ListParagraph"/>
        <w:numPr>
          <w:ilvl w:val="0"/>
          <w:numId w:val="3"/>
        </w:numPr>
      </w:pPr>
      <w:r>
        <w:t>Vocabulary exercises</w:t>
      </w:r>
      <w:r>
        <w:br/>
        <w:t>Please don’t do these before the class. Then you’ll just be bored on Saturday!</w:t>
      </w:r>
    </w:p>
    <w:p w14:paraId="311534F9" w14:textId="77777777" w:rsidR="004A3E66" w:rsidRDefault="004A3E66" w:rsidP="004A3E66">
      <w:pPr>
        <w:pStyle w:val="ListParagraph"/>
        <w:numPr>
          <w:ilvl w:val="0"/>
          <w:numId w:val="3"/>
        </w:numPr>
      </w:pPr>
      <w:r>
        <w:t>Conversion exercises</w:t>
      </w:r>
      <w:r>
        <w:br/>
        <w:t xml:space="preserve">Same as with the vocabulary exercises. </w:t>
      </w:r>
    </w:p>
    <w:p w14:paraId="159E01F0" w14:textId="77777777" w:rsidR="004A3E66" w:rsidRDefault="004A3E66" w:rsidP="004A3E66">
      <w:pPr>
        <w:pStyle w:val="ListParagraph"/>
        <w:numPr>
          <w:ilvl w:val="0"/>
          <w:numId w:val="3"/>
        </w:numPr>
      </w:pPr>
      <w:r>
        <w:t>Practice monologue</w:t>
      </w:r>
      <w:r>
        <w:br/>
        <w:t xml:space="preserve">And again, please save it for class. </w:t>
      </w:r>
    </w:p>
    <w:p w14:paraId="69BD009E" w14:textId="77777777" w:rsidR="004A3E66" w:rsidRDefault="004A3E66" w:rsidP="004A3E66">
      <w:pPr>
        <w:pStyle w:val="ListParagraph"/>
        <w:numPr>
          <w:ilvl w:val="0"/>
          <w:numId w:val="3"/>
        </w:numPr>
      </w:pPr>
      <w:r>
        <w:t>Practice feedback form</w:t>
      </w:r>
    </w:p>
    <w:p w14:paraId="12CDA297" w14:textId="77777777" w:rsidR="004A3E66" w:rsidRDefault="004A3E66" w:rsidP="004A3E66">
      <w:pPr>
        <w:ind w:left="360"/>
      </w:pPr>
    </w:p>
    <w:p w14:paraId="75E331A0" w14:textId="660BB394" w:rsidR="004A3E66" w:rsidRDefault="004A3E66" w:rsidP="004A3E66">
      <w:pPr>
        <w:rPr>
          <w:b/>
          <w:bCs/>
          <w:u w:val="single"/>
        </w:rPr>
      </w:pPr>
      <w:r>
        <w:rPr>
          <w:b/>
          <w:bCs/>
          <w:u w:val="single"/>
        </w:rPr>
        <w:t xml:space="preserve">On </w:t>
      </w:r>
      <w:r>
        <w:rPr>
          <w:b/>
          <w:bCs/>
          <w:u w:val="single"/>
        </w:rPr>
        <w:t>(DATE)</w:t>
      </w:r>
    </w:p>
    <w:p w14:paraId="27F3BEDD" w14:textId="77777777" w:rsidR="004A3E66" w:rsidRDefault="004A3E66" w:rsidP="004A3E66">
      <w:pPr>
        <w:pStyle w:val="ListParagraph"/>
        <w:numPr>
          <w:ilvl w:val="0"/>
          <w:numId w:val="1"/>
        </w:numPr>
        <w:contextualSpacing w:val="0"/>
        <w:rPr>
          <w:rStyle w:val="DefaultFontHxMailStyle"/>
          <w:rFonts w:ascii="Calibri" w:hAnsi="Calibri" w:cs="Calibri"/>
        </w:rPr>
      </w:pPr>
      <w:r>
        <w:t xml:space="preserve">On (DAY), (DATE) (TIME </w:t>
      </w:r>
      <w:proofErr w:type="spellStart"/>
      <w:r>
        <w:t>ZONEz</w:t>
      </w:r>
      <w:proofErr w:type="spellEnd"/>
      <w:r>
        <w:t>), log in at (LOG IN URL)</w:t>
      </w:r>
      <w:r>
        <w:rPr>
          <w:rStyle w:val="DefaultFontHxMailStyle"/>
        </w:rPr>
        <w:t>. We’ll be starting right at (TIME).</w:t>
      </w:r>
    </w:p>
    <w:p w14:paraId="4CEDE1F3" w14:textId="77777777" w:rsidR="004A3E66" w:rsidRDefault="004A3E66" w:rsidP="004A3E66">
      <w:pPr>
        <w:pStyle w:val="ListParagraph"/>
        <w:numPr>
          <w:ilvl w:val="0"/>
          <w:numId w:val="1"/>
        </w:numPr>
        <w:contextualSpacing w:val="0"/>
      </w:pPr>
      <w:r>
        <w:t xml:space="preserve">Please remember to sign on to this class using a desktop computer or a laptop computer. </w:t>
      </w:r>
      <w:r>
        <w:rPr>
          <w:u w:val="single"/>
        </w:rPr>
        <w:t>You will not be able to participate fully on a cell phone or tablet</w:t>
      </w:r>
      <w:r>
        <w:t xml:space="preserve">. </w:t>
      </w:r>
    </w:p>
    <w:p w14:paraId="5D0213EC" w14:textId="77777777" w:rsidR="004A3E66" w:rsidRDefault="004A3E66" w:rsidP="004A3E66">
      <w:pPr>
        <w:pStyle w:val="ListParagraph"/>
        <w:numPr>
          <w:ilvl w:val="0"/>
          <w:numId w:val="1"/>
        </w:numPr>
        <w:contextualSpacing w:val="0"/>
        <w:rPr>
          <w:rStyle w:val="DefaultFontHxMailStyle"/>
          <w:rFonts w:ascii="Calibri" w:hAnsi="Calibri" w:cs="Calibri"/>
        </w:rPr>
      </w:pPr>
      <w:r>
        <w:t xml:space="preserve">Please remember that </w:t>
      </w:r>
      <w:r>
        <w:rPr>
          <w:u w:val="single"/>
        </w:rPr>
        <w:t>you will be expected to leave your video on</w:t>
      </w:r>
      <w:r>
        <w:t xml:space="preserve"> except for specific times when I’ll ask you to turn it off.</w:t>
      </w:r>
    </w:p>
    <w:p w14:paraId="33C32D1C" w14:textId="77777777" w:rsidR="004A3E66" w:rsidRDefault="004A3E66" w:rsidP="004A3E66">
      <w:pPr>
        <w:rPr>
          <w:rStyle w:val="DefaultFontHxMailStyle"/>
        </w:rPr>
      </w:pPr>
    </w:p>
    <w:p w14:paraId="61A665FC" w14:textId="77777777" w:rsidR="004A3E66" w:rsidRDefault="004A3E66" w:rsidP="004A3E66">
      <w:pPr>
        <w:rPr>
          <w:rStyle w:val="DefaultFontHxMailStyle"/>
        </w:rPr>
      </w:pPr>
      <w:r>
        <w:rPr>
          <w:rStyle w:val="DefaultFontHxMailStyle"/>
        </w:rPr>
        <w:t>Whew, that’s a lot! If you have questions about content, feel free to email me. If you have questions about registration or anything technical, please contact. Looking forward to seeing you on Saturday!</w:t>
      </w:r>
    </w:p>
    <w:p w14:paraId="47A35415" w14:textId="77777777" w:rsidR="004A3E66" w:rsidRDefault="004A3E66" w:rsidP="004A3E66">
      <w:pPr>
        <w:rPr>
          <w:rStyle w:val="DefaultFontHxMailStyle"/>
        </w:rPr>
      </w:pPr>
    </w:p>
    <w:p w14:paraId="5FDD73CE" w14:textId="77777777" w:rsidR="004A3E66" w:rsidRDefault="004A3E66" w:rsidP="004A3E66">
      <w:pPr>
        <w:rPr>
          <w:rStyle w:val="DefaultFontHxMailStyle"/>
        </w:rPr>
      </w:pPr>
      <w:r>
        <w:rPr>
          <w:rStyle w:val="DefaultFontHxMailStyle"/>
        </w:rPr>
        <w:t xml:space="preserve">Regards, </w:t>
      </w:r>
    </w:p>
    <w:p w14:paraId="4DB09F4B" w14:textId="77777777" w:rsidR="004A3E66" w:rsidRDefault="004A3E66" w:rsidP="004A3E66">
      <w:pPr>
        <w:rPr>
          <w:rFonts w:asciiTheme="minorHAnsi" w:hAnsiTheme="minorHAnsi" w:cstheme="minorBidi"/>
        </w:rPr>
      </w:pPr>
      <w:r>
        <w:rPr>
          <w:rStyle w:val="DefaultFontHxMailStyle"/>
        </w:rPr>
        <w:t>(NAME)</w:t>
      </w:r>
    </w:p>
    <w:p w14:paraId="2B21F065" w14:textId="77777777" w:rsidR="004A3E66" w:rsidRDefault="004A3E66" w:rsidP="004A3E66"/>
    <w:bookmarkEnd w:id="0"/>
    <w:p w14:paraId="3B623AB2" w14:textId="77777777" w:rsidR="004A3E66" w:rsidRDefault="004A3E66" w:rsidP="004A3E66"/>
    <w:p w14:paraId="0AB9EC89" w14:textId="77777777" w:rsidR="007D2D5F" w:rsidRDefault="007D2D5F"/>
    <w:sectPr w:rsidR="007D2D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593095"/>
    <w:multiLevelType w:val="hybridMultilevel"/>
    <w:tmpl w:val="F788AE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9029A9"/>
    <w:multiLevelType w:val="hybridMultilevel"/>
    <w:tmpl w:val="E32A7B0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1F93E01"/>
    <w:multiLevelType w:val="hybridMultilevel"/>
    <w:tmpl w:val="392CD6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NDUxMbYwMwBiEyUdpeDU4uLM/DyQAsNaALPd5vUsAAAA"/>
  </w:docVars>
  <w:rsids>
    <w:rsidRoot w:val="004A3E66"/>
    <w:rsid w:val="004A3E66"/>
    <w:rsid w:val="007D2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7F8246"/>
  <w15:chartTrackingRefBased/>
  <w15:docId w15:val="{186BEE74-2D81-461A-B0C1-9F276A281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3E66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3E66"/>
    <w:pPr>
      <w:ind w:left="720"/>
      <w:contextualSpacing/>
    </w:pPr>
  </w:style>
  <w:style w:type="character" w:customStyle="1" w:styleId="DefaultFontHxMailStyle">
    <w:name w:val="Default Font HxMail Style"/>
    <w:basedOn w:val="DefaultParagraphFont"/>
    <w:rsid w:val="004A3E66"/>
    <w:rPr>
      <w:rFonts w:ascii="Arial" w:hAnsi="Arial" w:cs="Arial" w:hint="default"/>
      <w:b w:val="0"/>
      <w:bCs w:val="0"/>
      <w:i w:val="0"/>
      <w:iCs w:val="0"/>
      <w:strike w:val="0"/>
      <w:dstrike w:val="0"/>
      <w:color w:val="auto"/>
      <w:u w:val="none"/>
      <w:effec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902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84</Words>
  <Characters>2786</Characters>
  <Application>Microsoft Office Word</Application>
  <DocSecurity>0</DocSecurity>
  <Lines>84</Lines>
  <Paragraphs>74</Paragraphs>
  <ScaleCrop>false</ScaleCrop>
  <Company/>
  <LinksUpToDate>false</LinksUpToDate>
  <CharactersWithSpaces>3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Lyon</dc:creator>
  <cp:keywords/>
  <dc:description/>
  <cp:lastModifiedBy>Megan Lyon</cp:lastModifiedBy>
  <cp:revision>1</cp:revision>
  <dcterms:created xsi:type="dcterms:W3CDTF">2023-01-06T16:17:00Z</dcterms:created>
  <dcterms:modified xsi:type="dcterms:W3CDTF">2023-01-06T16:20:00Z</dcterms:modified>
</cp:coreProperties>
</file>